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A7F640" w14:textId="3335FE7C" w:rsidR="000A041B" w:rsidRPr="00431D87" w:rsidRDefault="00431D87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4"/>
          <w:szCs w:val="20"/>
        </w:rPr>
      </w:pPr>
      <w:r w:rsidRPr="00431D87">
        <w:rPr>
          <w:rFonts w:ascii="Consolas" w:hAnsi="Consolas" w:cs="Consolas"/>
          <w:b/>
          <w:sz w:val="24"/>
          <w:szCs w:val="20"/>
          <w:highlight w:val="magenta"/>
        </w:rPr>
        <w:t>Date Submitted:</w:t>
      </w:r>
      <w:r w:rsidRPr="00431D87">
        <w:rPr>
          <w:rFonts w:ascii="Consolas" w:hAnsi="Consolas" w:cs="Consolas"/>
          <w:b/>
          <w:sz w:val="24"/>
          <w:szCs w:val="20"/>
        </w:rPr>
        <w:t xml:space="preserve"> </w:t>
      </w:r>
      <w:r w:rsidR="00152912">
        <w:rPr>
          <w:rFonts w:ascii="Consolas" w:hAnsi="Consolas" w:cs="Consolas"/>
          <w:b/>
          <w:sz w:val="24"/>
          <w:szCs w:val="20"/>
        </w:rPr>
        <w:t>1</w:t>
      </w:r>
      <w:r w:rsidR="00960A8C">
        <w:rPr>
          <w:rFonts w:ascii="Consolas" w:hAnsi="Consolas" w:cs="Consolas"/>
          <w:b/>
          <w:sz w:val="24"/>
          <w:szCs w:val="20"/>
        </w:rPr>
        <w:t>2</w:t>
      </w:r>
      <w:r w:rsidR="00152912">
        <w:rPr>
          <w:rFonts w:ascii="Consolas" w:hAnsi="Consolas" w:cs="Consolas"/>
          <w:b/>
          <w:sz w:val="24"/>
          <w:szCs w:val="20"/>
        </w:rPr>
        <w:t>.1</w:t>
      </w:r>
      <w:r w:rsidR="00960A8C">
        <w:rPr>
          <w:rFonts w:ascii="Consolas" w:hAnsi="Consolas" w:cs="Consolas"/>
          <w:b/>
          <w:sz w:val="24"/>
          <w:szCs w:val="20"/>
        </w:rPr>
        <w:t>1</w:t>
      </w:r>
      <w:r w:rsidR="00152912">
        <w:rPr>
          <w:rFonts w:ascii="Consolas" w:hAnsi="Consolas" w:cs="Consolas"/>
          <w:b/>
          <w:sz w:val="24"/>
          <w:szCs w:val="20"/>
        </w:rPr>
        <w:t>.201</w:t>
      </w:r>
      <w:r w:rsidR="00960A8C">
        <w:rPr>
          <w:rFonts w:ascii="Consolas" w:hAnsi="Consolas" w:cs="Consolas"/>
          <w:b/>
          <w:sz w:val="24"/>
          <w:szCs w:val="20"/>
        </w:rPr>
        <w:t>9</w:t>
      </w:r>
    </w:p>
    <w:p w14:paraId="3A9E9F36" w14:textId="77777777" w:rsidR="00431D87" w:rsidRDefault="00431D87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F8E67C" w14:textId="2E2B60FF" w:rsidR="006E5EBD" w:rsidRDefault="00152912" w:rsidP="000A041B">
      <w:pPr>
        <w:autoSpaceDE w:val="0"/>
        <w:autoSpaceDN w:val="0"/>
        <w:adjustRightInd w:val="0"/>
        <w:spacing w:after="0" w:line="240" w:lineRule="auto"/>
        <w:rPr>
          <w:rFonts w:ascii="Arial-BoldItalicMT" w:hAnsi="Arial-BoldItalicMT" w:cs="Arial-BoldItalicMT"/>
          <w:b/>
          <w:bCs/>
          <w:i/>
          <w:iCs/>
          <w:sz w:val="28"/>
          <w:szCs w:val="28"/>
        </w:rPr>
      </w:pPr>
      <w:r>
        <w:rPr>
          <w:rFonts w:ascii="Consolas" w:hAnsi="Consolas" w:cs="Consolas"/>
          <w:b/>
          <w:sz w:val="20"/>
          <w:szCs w:val="20"/>
        </w:rPr>
        <w:t>Task 01</w:t>
      </w:r>
      <w:r w:rsidR="000A041B">
        <w:rPr>
          <w:rFonts w:ascii="Consolas" w:hAnsi="Consolas" w:cs="Consolas"/>
          <w:b/>
          <w:sz w:val="20"/>
          <w:szCs w:val="20"/>
        </w:rPr>
        <w:t xml:space="preserve">: </w:t>
      </w:r>
      <w:r w:rsidR="001C66FB">
        <w:rPr>
          <w:rFonts w:ascii="Ubuntu" w:hAnsi="Ubuntu" w:cs="Ubuntu"/>
          <w:sz w:val="23"/>
          <w:szCs w:val="23"/>
        </w:rPr>
        <w:t>Building and loading the collector example</w:t>
      </w:r>
    </w:p>
    <w:p w14:paraId="0D704D16" w14:textId="5C225B14" w:rsidR="00316768" w:rsidRDefault="00316768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  <w:proofErr w:type="spellStart"/>
      <w:r w:rsidRPr="00431D87">
        <w:rPr>
          <w:rFonts w:ascii="Consolas" w:hAnsi="Consolas" w:cs="Consolas"/>
          <w:b/>
          <w:color w:val="3F7F5F"/>
          <w:sz w:val="20"/>
          <w:szCs w:val="20"/>
        </w:rPr>
        <w:t>Youtube</w:t>
      </w:r>
      <w:proofErr w:type="spellEnd"/>
      <w:r w:rsidRPr="00431D87">
        <w:rPr>
          <w:rFonts w:ascii="Consolas" w:hAnsi="Consolas" w:cs="Consolas"/>
          <w:b/>
          <w:color w:val="3F7F5F"/>
          <w:sz w:val="20"/>
          <w:szCs w:val="20"/>
        </w:rPr>
        <w:t xml:space="preserve"> Link:</w:t>
      </w:r>
      <w:r>
        <w:rPr>
          <w:rFonts w:ascii="Consolas" w:hAnsi="Consolas" w:cs="Consolas"/>
          <w:b/>
          <w:color w:val="3F7F5F"/>
          <w:sz w:val="20"/>
          <w:szCs w:val="20"/>
        </w:rPr>
        <w:t xml:space="preserve"> </w:t>
      </w:r>
    </w:p>
    <w:p w14:paraId="36042083" w14:textId="0358CB2F" w:rsidR="00061EAC" w:rsidRDefault="00061EAC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778C77" w14:textId="6D04D2E3" w:rsidR="00F70DBA" w:rsidRDefault="00F70DBA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Collector built and loaded</w:t>
      </w:r>
    </w:p>
    <w:p w14:paraId="6D1B44ED" w14:textId="110F4DAD" w:rsidR="00F70DBA" w:rsidRDefault="00F70DBA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A2E74D" w14:textId="3A72C519" w:rsidR="00061EAC" w:rsidRDefault="00372225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72225">
        <w:rPr>
          <w:rFonts w:ascii="Consolas" w:hAnsi="Consolas" w:cs="Consolas"/>
          <w:noProof/>
          <w:sz w:val="20"/>
          <w:szCs w:val="20"/>
        </w:rPr>
        <w:drawing>
          <wp:inline distT="0" distB="0" distL="0" distR="0" wp14:anchorId="600015FD" wp14:editId="5BBA9B09">
            <wp:extent cx="5943600" cy="1098645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94701" cy="1108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70701" w14:textId="2EC36B34" w:rsidR="00230B44" w:rsidRDefault="00230B4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19F477BE" w14:textId="1FC25041" w:rsidR="00152912" w:rsidRDefault="00152912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25EB6DAC" w14:textId="2B849F65" w:rsidR="00C151F2" w:rsidRDefault="00C151F2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19E3BE56" w14:textId="6D66E73F" w:rsidR="00C151F2" w:rsidRDefault="00C151F2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3A337CB9" w14:textId="27045CC0" w:rsidR="00C151F2" w:rsidRDefault="00C151F2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0EC02B3A" w14:textId="77777777" w:rsidR="00C151F2" w:rsidRDefault="00C151F2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1A362DB8" w14:textId="16D651A3" w:rsidR="00C151F2" w:rsidRDefault="00C151F2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  <w:bookmarkStart w:id="0" w:name="_GoBack"/>
      <w:bookmarkEnd w:id="0"/>
    </w:p>
    <w:p w14:paraId="741D7712" w14:textId="296DE31A" w:rsidR="00CB3214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77AE3622" w14:textId="715FA073" w:rsidR="00CB3214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7C9B3D68" w14:textId="6A8FB2B1" w:rsidR="00CB3214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25C73081" w14:textId="659C9688" w:rsidR="00CB3214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4347DF29" w14:textId="3748F61F" w:rsidR="00CB3214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0516CF05" w14:textId="5710986E" w:rsidR="00CB3214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3F93DB31" w14:textId="6464C742" w:rsidR="00152912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b/>
          <w:sz w:val="20"/>
          <w:szCs w:val="20"/>
        </w:rPr>
        <w:t xml:space="preserve">Task </w:t>
      </w:r>
      <w:r w:rsidR="001C66FB">
        <w:rPr>
          <w:rFonts w:ascii="Consolas" w:hAnsi="Consolas" w:cs="Consolas"/>
          <w:b/>
          <w:sz w:val="20"/>
          <w:szCs w:val="20"/>
        </w:rPr>
        <w:t>02:</w:t>
      </w:r>
      <w:r w:rsidR="001C66FB" w:rsidRPr="001C66FB">
        <w:rPr>
          <w:rFonts w:ascii="Ubuntu" w:hAnsi="Ubuntu" w:cs="Ubuntu"/>
          <w:sz w:val="23"/>
          <w:szCs w:val="23"/>
        </w:rPr>
        <w:t xml:space="preserve"> </w:t>
      </w:r>
      <w:r w:rsidR="001C66FB">
        <w:rPr>
          <w:rFonts w:ascii="Ubuntu" w:hAnsi="Ubuntu" w:cs="Ubuntu"/>
          <w:sz w:val="23"/>
          <w:szCs w:val="23"/>
        </w:rPr>
        <w:t>Building and loading the sensor example</w:t>
      </w:r>
    </w:p>
    <w:p w14:paraId="79F45F84" w14:textId="14128EFE" w:rsidR="007561C7" w:rsidRDefault="007561C7" w:rsidP="007561C7">
      <w:pPr>
        <w:autoSpaceDE w:val="0"/>
        <w:autoSpaceDN w:val="0"/>
        <w:adjustRightInd w:val="0"/>
        <w:spacing w:after="0" w:line="240" w:lineRule="auto"/>
        <w:rPr>
          <w:rFonts w:ascii="Arial-BoldItalicMT" w:hAnsi="Arial-BoldItalicMT" w:cs="Arial-BoldItalicMT"/>
          <w:b/>
          <w:bCs/>
          <w:i/>
          <w:iCs/>
          <w:sz w:val="28"/>
          <w:szCs w:val="28"/>
        </w:rPr>
      </w:pPr>
      <w:proofErr w:type="spellStart"/>
      <w:r w:rsidRPr="00431D87">
        <w:rPr>
          <w:rFonts w:ascii="Consolas" w:hAnsi="Consolas" w:cs="Consolas"/>
          <w:b/>
          <w:color w:val="3F7F5F"/>
          <w:sz w:val="20"/>
          <w:szCs w:val="20"/>
        </w:rPr>
        <w:t>Youtube</w:t>
      </w:r>
      <w:proofErr w:type="spellEnd"/>
      <w:r w:rsidRPr="00431D87">
        <w:rPr>
          <w:rFonts w:ascii="Consolas" w:hAnsi="Consolas" w:cs="Consolas"/>
          <w:b/>
          <w:color w:val="3F7F5F"/>
          <w:sz w:val="20"/>
          <w:szCs w:val="20"/>
        </w:rPr>
        <w:t xml:space="preserve"> Link:</w:t>
      </w:r>
      <w:r w:rsidR="001C66FB">
        <w:rPr>
          <w:rFonts w:ascii="Consolas" w:hAnsi="Consolas" w:cs="Consolas"/>
          <w:b/>
          <w:color w:val="3F7F5F"/>
          <w:sz w:val="20"/>
          <w:szCs w:val="20"/>
        </w:rPr>
        <w:t xml:space="preserve"> </w:t>
      </w:r>
    </w:p>
    <w:p w14:paraId="16821117" w14:textId="5BDD51EC" w:rsidR="00CB3214" w:rsidRDefault="00CB3214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6A44403C" w14:textId="6D6507C7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29E572FD" w14:textId="61201BB8" w:rsidR="00DE3D8C" w:rsidRDefault="00062A82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 w:rsidRPr="00062A82">
        <w:rPr>
          <w:rFonts w:ascii="Consolas" w:hAnsi="Consolas" w:cs="Consolas"/>
          <w:b/>
          <w:noProof/>
          <w:sz w:val="20"/>
          <w:szCs w:val="20"/>
        </w:rPr>
        <w:drawing>
          <wp:inline distT="0" distB="0" distL="0" distR="0" wp14:anchorId="27D4499F" wp14:editId="00C3D056">
            <wp:extent cx="5943600" cy="135617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97055" cy="1368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B0F75" w14:textId="2CEF2BF1" w:rsidR="00DE3D8C" w:rsidRDefault="00DE3D8C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6E758DEC" w14:textId="2ED27A9D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BB6B7D1" w14:textId="0BB6C484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7D9DAB87" w14:textId="24CA675C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3EBFE15" w14:textId="0F7F0DF3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1846DE19" w14:textId="71C32F1C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67F330B1" w14:textId="779FE950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4CC69B4C" w14:textId="7A40888D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18C3702D" w14:textId="1CB33801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2278470C" w14:textId="7B4A522D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6D3F78BD" w14:textId="3707D62F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42B095BA" w14:textId="0B6CD372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68F86BD7" w14:textId="1D4E167C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7C164CB" w14:textId="3144A01B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30BEF5EA" w14:textId="28ECDE23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2212AD2C" w14:textId="418A3D43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6F5D09BB" w14:textId="5F4B3555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6349D505" w14:textId="227E042C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772E047" w14:textId="6D12EAE4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9CA2AA3" w14:textId="2BD261CB" w:rsidR="002B0A93" w:rsidRDefault="002B0A93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BC62BAC" w14:textId="32DDB595" w:rsidR="00DE3D8C" w:rsidRDefault="00DE3D8C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b/>
          <w:sz w:val="20"/>
          <w:szCs w:val="20"/>
        </w:rPr>
        <w:t xml:space="preserve">Task </w:t>
      </w:r>
      <w:r w:rsidR="006061FD">
        <w:rPr>
          <w:rFonts w:ascii="Consolas" w:hAnsi="Consolas" w:cs="Consolas"/>
          <w:b/>
          <w:sz w:val="20"/>
          <w:szCs w:val="20"/>
        </w:rPr>
        <w:t>03:</w:t>
      </w:r>
      <w:r w:rsidR="001C66FB">
        <w:rPr>
          <w:rFonts w:ascii="Consolas" w:hAnsi="Consolas" w:cs="Consolas"/>
          <w:b/>
          <w:sz w:val="20"/>
          <w:szCs w:val="20"/>
        </w:rPr>
        <w:t xml:space="preserve"> </w:t>
      </w:r>
      <w:r w:rsidR="001C66FB">
        <w:rPr>
          <w:rFonts w:ascii="Ubuntu" w:hAnsi="Ubuntu" w:cs="Ubuntu"/>
          <w:sz w:val="23"/>
          <w:szCs w:val="23"/>
        </w:rPr>
        <w:t>Using the Collector and Sensor</w:t>
      </w:r>
      <w:r w:rsidR="006061FD">
        <w:rPr>
          <w:rFonts w:ascii="Consolas" w:hAnsi="Consolas" w:cs="Consolas"/>
          <w:b/>
          <w:sz w:val="20"/>
          <w:szCs w:val="20"/>
        </w:rPr>
        <w:t xml:space="preserve"> </w:t>
      </w:r>
    </w:p>
    <w:p w14:paraId="3684435D" w14:textId="526105CA" w:rsidR="007561C7" w:rsidRDefault="007561C7" w:rsidP="007561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  <w:proofErr w:type="spellStart"/>
      <w:r w:rsidRPr="00431D87">
        <w:rPr>
          <w:rFonts w:ascii="Consolas" w:hAnsi="Consolas" w:cs="Consolas"/>
          <w:b/>
          <w:color w:val="3F7F5F"/>
          <w:sz w:val="20"/>
          <w:szCs w:val="20"/>
        </w:rPr>
        <w:t>Youtube</w:t>
      </w:r>
      <w:proofErr w:type="spellEnd"/>
      <w:r w:rsidRPr="00431D87">
        <w:rPr>
          <w:rFonts w:ascii="Consolas" w:hAnsi="Consolas" w:cs="Consolas"/>
          <w:b/>
          <w:color w:val="3F7F5F"/>
          <w:sz w:val="20"/>
          <w:szCs w:val="20"/>
        </w:rPr>
        <w:t xml:space="preserve"> Link:</w:t>
      </w:r>
      <w:r w:rsidR="005D0D0F" w:rsidRPr="005D0D0F">
        <w:t xml:space="preserve"> </w:t>
      </w:r>
    </w:p>
    <w:p w14:paraId="79C6FC76" w14:textId="2B8D8DC2" w:rsidR="007561C7" w:rsidRDefault="007561C7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708415BA" w14:textId="0EA85257" w:rsidR="00062A82" w:rsidRDefault="00062A82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b/>
          <w:sz w:val="20"/>
          <w:szCs w:val="20"/>
        </w:rPr>
        <w:t xml:space="preserve">Working with </w:t>
      </w:r>
      <w:r w:rsidR="00370A3B">
        <w:rPr>
          <w:rFonts w:ascii="Consolas" w:hAnsi="Consolas" w:cs="Consolas"/>
          <w:b/>
          <w:sz w:val="20"/>
          <w:szCs w:val="20"/>
        </w:rPr>
        <w:t xml:space="preserve">Itzel </w:t>
      </w:r>
      <w:proofErr w:type="spellStart"/>
      <w:r w:rsidR="00370A3B">
        <w:rPr>
          <w:rFonts w:ascii="Consolas" w:hAnsi="Consolas" w:cs="Consolas"/>
          <w:b/>
          <w:sz w:val="20"/>
          <w:szCs w:val="20"/>
        </w:rPr>
        <w:t>berecill</w:t>
      </w:r>
      <w:proofErr w:type="spellEnd"/>
      <w:r>
        <w:rPr>
          <w:rFonts w:ascii="Consolas" w:hAnsi="Consolas" w:cs="Consolas"/>
          <w:b/>
          <w:sz w:val="20"/>
          <w:szCs w:val="20"/>
        </w:rPr>
        <w:t xml:space="preserve"> </w:t>
      </w:r>
      <w:r w:rsidR="00FB3AEF">
        <w:rPr>
          <w:rFonts w:ascii="Consolas" w:hAnsi="Consolas" w:cs="Consolas"/>
          <w:b/>
          <w:sz w:val="20"/>
          <w:szCs w:val="20"/>
        </w:rPr>
        <w:t xml:space="preserve">we </w:t>
      </w:r>
      <w:r>
        <w:rPr>
          <w:rFonts w:ascii="Consolas" w:hAnsi="Consolas" w:cs="Consolas"/>
          <w:b/>
          <w:sz w:val="20"/>
          <w:szCs w:val="20"/>
        </w:rPr>
        <w:t>were able to use both builds</w:t>
      </w:r>
    </w:p>
    <w:p w14:paraId="0B365DD2" w14:textId="3FBA010E" w:rsidR="00062A82" w:rsidRDefault="00062A82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DC73FAA" w14:textId="52B5D606" w:rsidR="00062A82" w:rsidRDefault="00062A82" w:rsidP="00B2007D">
      <w:pPr>
        <w:tabs>
          <w:tab w:val="left" w:pos="996"/>
        </w:tabs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b/>
          <w:sz w:val="20"/>
          <w:szCs w:val="20"/>
        </w:rPr>
      </w:pPr>
      <w:r>
        <w:rPr>
          <w:noProof/>
        </w:rPr>
        <w:drawing>
          <wp:inline distT="0" distB="0" distL="0" distR="0" wp14:anchorId="52C484F2" wp14:editId="3C321F57">
            <wp:extent cx="3126975" cy="2627194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939" t="20173" r="24678" b="50599"/>
                    <a:stretch/>
                  </pic:blipFill>
                  <pic:spPr bwMode="auto">
                    <a:xfrm>
                      <a:off x="0" y="0"/>
                      <a:ext cx="3148801" cy="2645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99686FD" wp14:editId="3904E23B">
            <wp:extent cx="1201770" cy="156949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783" t="17544" r="33399" b="34641"/>
                    <a:stretch/>
                  </pic:blipFill>
                  <pic:spPr bwMode="auto">
                    <a:xfrm>
                      <a:off x="0" y="0"/>
                      <a:ext cx="1220920" cy="1594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E076FA" w14:textId="5A601F18" w:rsidR="00062A82" w:rsidRDefault="00062A82" w:rsidP="00B2007D">
      <w:pPr>
        <w:tabs>
          <w:tab w:val="left" w:pos="996"/>
        </w:tabs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b/>
          <w:sz w:val="20"/>
          <w:szCs w:val="20"/>
        </w:rPr>
      </w:pPr>
      <w:r>
        <w:rPr>
          <w:noProof/>
        </w:rPr>
        <w:drawing>
          <wp:inline distT="0" distB="0" distL="0" distR="0" wp14:anchorId="3495BA6E" wp14:editId="062593B5">
            <wp:extent cx="2137965" cy="170497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701" t="15673" r="21454" b="56308"/>
                    <a:stretch/>
                  </pic:blipFill>
                  <pic:spPr bwMode="auto">
                    <a:xfrm>
                      <a:off x="0" y="0"/>
                      <a:ext cx="2146980" cy="1712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7BB087" w14:textId="77777777" w:rsidR="00062A82" w:rsidRDefault="00062A82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7CA6F18C" w14:textId="77777777" w:rsidR="00062A82" w:rsidRDefault="00062A82" w:rsidP="00DE3D8C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1F6B20AB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4D9BFE08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2464D485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3376DC2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7331B5F3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7DA2720F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0C57FC3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31E3D1E9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E9E1524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19E20CA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16D554B4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77BBE2A0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473717F9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308CA678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56747F7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29DA775A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4738BBB9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52A207BC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4BDA9F62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21E01854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28D1A8B4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CB59871" w14:textId="77777777" w:rsidR="00FB3AEF" w:rsidRDefault="00FB3AEF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132020FB" w14:textId="0E41C880" w:rsidR="001B7147" w:rsidRDefault="001B7147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b/>
          <w:sz w:val="20"/>
          <w:szCs w:val="20"/>
        </w:rPr>
        <w:t xml:space="preserve">Task 04: </w:t>
      </w:r>
      <w:r>
        <w:rPr>
          <w:rFonts w:ascii="Ubuntu" w:hAnsi="Ubuntu" w:cs="Ubuntu"/>
          <w:sz w:val="23"/>
          <w:szCs w:val="23"/>
        </w:rPr>
        <w:t>Updating the sensor's reporting rate</w:t>
      </w:r>
    </w:p>
    <w:p w14:paraId="59EA7890" w14:textId="529DE98A" w:rsidR="001B7147" w:rsidRDefault="001B7147" w:rsidP="001B7147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proofErr w:type="spellStart"/>
      <w:r w:rsidRPr="00431D87">
        <w:rPr>
          <w:rFonts w:ascii="Consolas" w:hAnsi="Consolas" w:cs="Consolas"/>
          <w:b/>
          <w:color w:val="3F7F5F"/>
          <w:sz w:val="20"/>
          <w:szCs w:val="20"/>
        </w:rPr>
        <w:t>Youtube</w:t>
      </w:r>
      <w:proofErr w:type="spellEnd"/>
      <w:r w:rsidRPr="00431D87">
        <w:rPr>
          <w:rFonts w:ascii="Consolas" w:hAnsi="Consolas" w:cs="Consolas"/>
          <w:b/>
          <w:color w:val="3F7F5F"/>
          <w:sz w:val="20"/>
          <w:szCs w:val="20"/>
        </w:rPr>
        <w:t xml:space="preserve"> Link:</w:t>
      </w:r>
    </w:p>
    <w:p w14:paraId="68F39ACA" w14:textId="1BEDB21C" w:rsidR="009B0B43" w:rsidRDefault="009B0B43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08D689F5" w14:textId="7E9A5115" w:rsidR="00AC71B1" w:rsidRDefault="005D335C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  <w:r w:rsidRPr="005D335C">
        <w:rPr>
          <w:noProof/>
        </w:rPr>
        <w:drawing>
          <wp:inline distT="0" distB="0" distL="0" distR="0" wp14:anchorId="01257DDB" wp14:editId="3AD195B4">
            <wp:extent cx="5943600" cy="867835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17571"/>
                    <a:stretch/>
                  </pic:blipFill>
                  <pic:spPr bwMode="auto">
                    <a:xfrm>
                      <a:off x="0" y="0"/>
                      <a:ext cx="5943600" cy="8678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FF0546" w14:textId="4B66C6D9" w:rsidR="00AC71B1" w:rsidRDefault="00AC71B1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40E73EE2" w14:textId="64B68E69" w:rsidR="00AC71B1" w:rsidRDefault="005D335C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  <w:r w:rsidRPr="005D335C">
        <w:rPr>
          <w:noProof/>
        </w:rPr>
        <w:drawing>
          <wp:inline distT="0" distB="0" distL="0" distR="0" wp14:anchorId="4A824C34" wp14:editId="7468E462">
            <wp:extent cx="5943600" cy="1597880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10641"/>
                    <a:stretch/>
                  </pic:blipFill>
                  <pic:spPr bwMode="auto">
                    <a:xfrm>
                      <a:off x="0" y="0"/>
                      <a:ext cx="5943600" cy="15978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B96211" w14:textId="77777777" w:rsidR="009B0B43" w:rsidRDefault="009B0B43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52DA575B" w14:textId="53BF8C3C" w:rsidR="009B0B43" w:rsidRDefault="009B0B43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094D3656" w14:textId="77777777" w:rsidR="009B0B43" w:rsidRDefault="009B0B43" w:rsidP="00D3227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rPr>
          <w:noProof/>
        </w:rPr>
      </w:pPr>
    </w:p>
    <w:p w14:paraId="1E07DBF3" w14:textId="69169D64" w:rsidR="006C4AD0" w:rsidRDefault="00701850" w:rsidP="0070185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b/>
          <w:color w:val="3F7F5F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56525E31" wp14:editId="288A0EB3">
            <wp:extent cx="3981450" cy="382578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4595"/>
                    <a:stretch/>
                  </pic:blipFill>
                  <pic:spPr bwMode="auto">
                    <a:xfrm>
                      <a:off x="0" y="0"/>
                      <a:ext cx="3981450" cy="3825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A0F69F" w14:textId="4472D0FB" w:rsidR="00D92A38" w:rsidRDefault="00B2007D" w:rsidP="00701850">
      <w:pPr>
        <w:tabs>
          <w:tab w:val="left" w:pos="996"/>
        </w:tabs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b/>
          <w:color w:val="3F7F5F"/>
          <w:sz w:val="20"/>
          <w:szCs w:val="20"/>
        </w:rPr>
      </w:pPr>
      <w:r>
        <w:rPr>
          <w:rFonts w:ascii="Consolas" w:hAnsi="Consolas" w:cs="Consolas"/>
          <w:b/>
          <w:noProof/>
          <w:color w:val="3F7F5F"/>
          <w:sz w:val="20"/>
          <w:szCs w:val="20"/>
        </w:rPr>
        <w:lastRenderedPageBreak/>
        <w:drawing>
          <wp:inline distT="0" distB="0" distL="0" distR="0" wp14:anchorId="0D24DE98" wp14:editId="5EE64F08">
            <wp:extent cx="4626610" cy="8229600"/>
            <wp:effectExtent l="0" t="0" r="2540" b="0"/>
            <wp:docPr id="7" name="Picture 7" descr="C:\Users\rexaul\OneDrive - UNLV\Desktop\Fall_2019\CPE_403\Screenshot_20191211-211430_Video Play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exaul\OneDrive - UNLV\Desktop\Fall_2019\CPE_403\Screenshot_20191211-211430_Video Player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661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92A38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0FD62E" w14:textId="77777777" w:rsidR="00AB0F89" w:rsidRDefault="00AB0F89" w:rsidP="00E15329">
      <w:pPr>
        <w:spacing w:after="0" w:line="240" w:lineRule="auto"/>
      </w:pPr>
      <w:r>
        <w:separator/>
      </w:r>
    </w:p>
  </w:endnote>
  <w:endnote w:type="continuationSeparator" w:id="0">
    <w:p w14:paraId="17BA932F" w14:textId="77777777" w:rsidR="00AB0F89" w:rsidRDefault="00AB0F89" w:rsidP="00E153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-BoldItalic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Ubunt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03CA8" w14:textId="5B85F768" w:rsidR="008E69C6" w:rsidRDefault="008E69C6" w:rsidP="008E69C6">
    <w:pPr>
      <w:pStyle w:val="Footer"/>
      <w:jc w:val="center"/>
    </w:pPr>
    <w:r w:rsidRPr="008E69C6">
      <w:rPr>
        <w:b/>
        <w:u w:val="single"/>
      </w:rPr>
      <w:t>Grading scheme:</w:t>
    </w:r>
    <w:r>
      <w:t xml:space="preserve"> 30% Coding, 30% </w:t>
    </w:r>
    <w:r w:rsidR="004A71F7">
      <w:t>Documentation</w:t>
    </w:r>
    <w:r>
      <w:t xml:space="preserve">, </w:t>
    </w:r>
    <w:r w:rsidR="004A71F7">
      <w:t>40% Execution/Video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BCBCFB" w14:textId="77777777" w:rsidR="00AB0F89" w:rsidRDefault="00AB0F89" w:rsidP="00E15329">
      <w:pPr>
        <w:spacing w:after="0" w:line="240" w:lineRule="auto"/>
      </w:pPr>
      <w:r>
        <w:separator/>
      </w:r>
    </w:p>
  </w:footnote>
  <w:footnote w:type="continuationSeparator" w:id="0">
    <w:p w14:paraId="663CFA90" w14:textId="77777777" w:rsidR="00AB0F89" w:rsidRDefault="00AB0F89" w:rsidP="00E153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3246309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776D009" w14:textId="45C908AB" w:rsidR="002B0A93" w:rsidRDefault="002B0A9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29E9DEC" w14:textId="439F89D8" w:rsidR="00975011" w:rsidRDefault="00960A8C" w:rsidP="00975011">
    <w:pPr>
      <w:pStyle w:val="Header"/>
      <w:jc w:val="right"/>
    </w:pPr>
    <w:r>
      <w:t>Saul Mendoza</w:t>
    </w:r>
  </w:p>
  <w:p w14:paraId="19B3194E" w14:textId="3073645E" w:rsidR="00960A8C" w:rsidRPr="00960A8C" w:rsidRDefault="00975011" w:rsidP="00975011">
    <w:pPr>
      <w:pStyle w:val="HTMLPreformatted"/>
      <w:rPr>
        <w:sz w:val="19"/>
        <w:szCs w:val="19"/>
      </w:rPr>
    </w:pPr>
    <w:r>
      <w:t xml:space="preserve"> </w:t>
    </w:r>
    <w:proofErr w:type="spellStart"/>
    <w:r>
      <w:t>Github</w:t>
    </w:r>
    <w:proofErr w:type="spellEnd"/>
    <w:r>
      <w:t xml:space="preserve"> root directory:(</w:t>
    </w:r>
    <w:hyperlink r:id="rId1" w:history="1">
      <w:r w:rsidR="00960A8C" w:rsidRPr="00AD7FDD">
        <w:rPr>
          <w:rStyle w:val="Hyperlink"/>
          <w:sz w:val="19"/>
          <w:szCs w:val="19"/>
        </w:rPr>
        <w:t>https://github.com/mendos1/CPE_403</w:t>
      </w:r>
    </w:hyperlink>
    <w:r w:rsidR="00960A8C">
      <w:rPr>
        <w:sz w:val="19"/>
        <w:szCs w:val="19"/>
      </w:rPr>
      <w:t xml:space="preserve"> </w:t>
    </w:r>
  </w:p>
  <w:p w14:paraId="1C21AD83" w14:textId="57F1EF51" w:rsidR="00E15329" w:rsidRDefault="00E15329" w:rsidP="00667DDB">
    <w:pPr>
      <w:pStyle w:val="HTMLPreformatted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NTCwNLYwMjY2MjFV0lEKTi0uzszPAykwrgUA/2dnVSwAAAA="/>
  </w:docVars>
  <w:rsids>
    <w:rsidRoot w:val="00E15329"/>
    <w:rsid w:val="00026D2A"/>
    <w:rsid w:val="00061EAC"/>
    <w:rsid w:val="00062A82"/>
    <w:rsid w:val="00073BEB"/>
    <w:rsid w:val="00084D1E"/>
    <w:rsid w:val="0008675A"/>
    <w:rsid w:val="000A041B"/>
    <w:rsid w:val="000A5FBC"/>
    <w:rsid w:val="000C49E4"/>
    <w:rsid w:val="000E3D18"/>
    <w:rsid w:val="000E5F6B"/>
    <w:rsid w:val="00152912"/>
    <w:rsid w:val="00167881"/>
    <w:rsid w:val="001B7147"/>
    <w:rsid w:val="001C66FB"/>
    <w:rsid w:val="001D677F"/>
    <w:rsid w:val="001E0963"/>
    <w:rsid w:val="00227B28"/>
    <w:rsid w:val="00230B44"/>
    <w:rsid w:val="00231BC4"/>
    <w:rsid w:val="00264278"/>
    <w:rsid w:val="00285753"/>
    <w:rsid w:val="002B0A93"/>
    <w:rsid w:val="002B224B"/>
    <w:rsid w:val="002D575F"/>
    <w:rsid w:val="00304E79"/>
    <w:rsid w:val="00316768"/>
    <w:rsid w:val="00340404"/>
    <w:rsid w:val="00345766"/>
    <w:rsid w:val="00370A3B"/>
    <w:rsid w:val="00372225"/>
    <w:rsid w:val="003A34ED"/>
    <w:rsid w:val="00431D87"/>
    <w:rsid w:val="00432AF5"/>
    <w:rsid w:val="00462467"/>
    <w:rsid w:val="004A71F7"/>
    <w:rsid w:val="004C4E3D"/>
    <w:rsid w:val="004E640F"/>
    <w:rsid w:val="0051303E"/>
    <w:rsid w:val="00546B15"/>
    <w:rsid w:val="0055756A"/>
    <w:rsid w:val="005B2FAC"/>
    <w:rsid w:val="005D0D0F"/>
    <w:rsid w:val="005D1DEF"/>
    <w:rsid w:val="005D335C"/>
    <w:rsid w:val="00602D90"/>
    <w:rsid w:val="006061FD"/>
    <w:rsid w:val="0060670D"/>
    <w:rsid w:val="00667DDB"/>
    <w:rsid w:val="00673212"/>
    <w:rsid w:val="006C4AD0"/>
    <w:rsid w:val="006D3A51"/>
    <w:rsid w:val="006E5EBD"/>
    <w:rsid w:val="00701850"/>
    <w:rsid w:val="00701B9E"/>
    <w:rsid w:val="00744509"/>
    <w:rsid w:val="007561C7"/>
    <w:rsid w:val="007634C4"/>
    <w:rsid w:val="00773AB8"/>
    <w:rsid w:val="00774163"/>
    <w:rsid w:val="008220D6"/>
    <w:rsid w:val="00835D21"/>
    <w:rsid w:val="00852C21"/>
    <w:rsid w:val="008619DC"/>
    <w:rsid w:val="008A5AE3"/>
    <w:rsid w:val="008D573B"/>
    <w:rsid w:val="008E69C6"/>
    <w:rsid w:val="009107F0"/>
    <w:rsid w:val="00935098"/>
    <w:rsid w:val="009565FB"/>
    <w:rsid w:val="00960A8C"/>
    <w:rsid w:val="00975011"/>
    <w:rsid w:val="009B0B43"/>
    <w:rsid w:val="009B74A5"/>
    <w:rsid w:val="00A3461D"/>
    <w:rsid w:val="00A56843"/>
    <w:rsid w:val="00A94B3E"/>
    <w:rsid w:val="00AB0F89"/>
    <w:rsid w:val="00AC0452"/>
    <w:rsid w:val="00AC71B1"/>
    <w:rsid w:val="00AE4A91"/>
    <w:rsid w:val="00AF158F"/>
    <w:rsid w:val="00AF25D9"/>
    <w:rsid w:val="00B2007D"/>
    <w:rsid w:val="00B31019"/>
    <w:rsid w:val="00B33B93"/>
    <w:rsid w:val="00B57D4B"/>
    <w:rsid w:val="00B73657"/>
    <w:rsid w:val="00B903F1"/>
    <w:rsid w:val="00C151F2"/>
    <w:rsid w:val="00C30FF6"/>
    <w:rsid w:val="00C771AA"/>
    <w:rsid w:val="00CA5C9B"/>
    <w:rsid w:val="00CA71A1"/>
    <w:rsid w:val="00CB3214"/>
    <w:rsid w:val="00CB3281"/>
    <w:rsid w:val="00CE7978"/>
    <w:rsid w:val="00D32270"/>
    <w:rsid w:val="00D444C0"/>
    <w:rsid w:val="00D92A38"/>
    <w:rsid w:val="00DB503B"/>
    <w:rsid w:val="00DC0B73"/>
    <w:rsid w:val="00DE3D8C"/>
    <w:rsid w:val="00E06B87"/>
    <w:rsid w:val="00E15329"/>
    <w:rsid w:val="00E50E64"/>
    <w:rsid w:val="00EA37A2"/>
    <w:rsid w:val="00F01723"/>
    <w:rsid w:val="00F247C9"/>
    <w:rsid w:val="00F46505"/>
    <w:rsid w:val="00F70DBA"/>
    <w:rsid w:val="00F8219F"/>
    <w:rsid w:val="00F8615C"/>
    <w:rsid w:val="00FB3AEF"/>
    <w:rsid w:val="00FC45E4"/>
    <w:rsid w:val="00FE2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372E78F"/>
  <w15:chartTrackingRefBased/>
  <w15:docId w15:val="{8B81FB2D-9230-4A13-937B-4CE5F202E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53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5329"/>
  </w:style>
  <w:style w:type="paragraph" w:styleId="Footer">
    <w:name w:val="footer"/>
    <w:basedOn w:val="Normal"/>
    <w:link w:val="FooterChar"/>
    <w:uiPriority w:val="99"/>
    <w:unhideWhenUsed/>
    <w:rsid w:val="00E153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5329"/>
  </w:style>
  <w:style w:type="character" w:styleId="Hyperlink">
    <w:name w:val="Hyperlink"/>
    <w:basedOn w:val="DefaultParagraphFont"/>
    <w:uiPriority w:val="99"/>
    <w:unhideWhenUsed/>
    <w:rsid w:val="00E50E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E50E64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67DD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67DDB"/>
    <w:rPr>
      <w:rFonts w:ascii="Courier New" w:eastAsia="Times New Roman" w:hAnsi="Courier New" w:cs="Courier New"/>
      <w:sz w:val="20"/>
      <w:szCs w:val="20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230B4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0A8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0A8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130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0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5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1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github.com/mendos1/CPE_40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66</Words>
  <Characters>38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Cordova</dc:creator>
  <cp:keywords/>
  <dc:description/>
  <cp:lastModifiedBy>Saul Alejandro Mendoza Guzman</cp:lastModifiedBy>
  <cp:revision>2</cp:revision>
  <dcterms:created xsi:type="dcterms:W3CDTF">2019-12-12T06:05:00Z</dcterms:created>
  <dcterms:modified xsi:type="dcterms:W3CDTF">2019-12-12T06:05:00Z</dcterms:modified>
</cp:coreProperties>
</file>